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41446" w:rsidRPr="00D41446" w:rsidRDefault="00D41446">
      <w:pPr>
        <w:rPr>
          <w:u w:val="single"/>
        </w:rPr>
      </w:pPr>
      <w:r>
        <w:rPr>
          <w:u w:val="single"/>
        </w:rPr>
        <w:t>BLOG</w:t>
      </w:r>
      <w:bookmarkStart w:id="0" w:name="_GoBack"/>
      <w:bookmarkEnd w:id="0"/>
    </w:p>
    <w:p w:rsidR="00F84498" w:rsidRDefault="00F84498">
      <w:r>
        <w:t>Working to become a better version of myself every day.</w:t>
      </w:r>
    </w:p>
    <w:p w:rsidR="00F84498" w:rsidRDefault="00F84498">
      <w:r>
        <w:t>Food, News, Self-Improvement, &amp; Whatever else is on my mind.</w:t>
      </w:r>
    </w:p>
    <w:p w:rsidR="00D6027A" w:rsidRDefault="00D6027A"/>
    <w:p w:rsidR="00D6027A" w:rsidRPr="00D41446" w:rsidRDefault="00D41446">
      <w:pPr>
        <w:rPr>
          <w:u w:val="single"/>
        </w:rPr>
      </w:pPr>
      <w:r>
        <w:rPr>
          <w:u w:val="single"/>
        </w:rPr>
        <w:t>BIO</w:t>
      </w:r>
    </w:p>
    <w:p w:rsidR="00677079" w:rsidRDefault="00677079">
      <w:r w:rsidRPr="00756851">
        <w:rPr>
          <w:i/>
        </w:rPr>
        <w:t>“If you work hard enough and assert yourself, and use your mind and imagination, you can shape the world to your desires.”</w:t>
      </w:r>
      <w:r>
        <w:t xml:space="preserve"> – Malcolm Gladwell</w:t>
      </w:r>
    </w:p>
    <w:p w:rsidR="00677079" w:rsidRDefault="00677079">
      <w:r>
        <w:t>Hi! I’m Victoria G. Walter and I’m 22 living in the New York metro area. When I’m not on my computer learning to program</w:t>
      </w:r>
      <w:r w:rsidR="006D5035">
        <w:t xml:space="preserve"> or reading </w:t>
      </w:r>
      <w:r w:rsidR="006D5035" w:rsidRPr="006D5035">
        <w:t>the</w:t>
      </w:r>
      <w:r w:rsidR="006D5035" w:rsidRPr="006D5035">
        <w:rPr>
          <w:i/>
        </w:rPr>
        <w:t xml:space="preserve"> New Yorker</w:t>
      </w:r>
      <w:r w:rsidR="006D5035">
        <w:t xml:space="preserve"> or the </w:t>
      </w:r>
      <w:r w:rsidR="006D5035" w:rsidRPr="006D5035">
        <w:rPr>
          <w:i/>
        </w:rPr>
        <w:t>Wall Street Journal</w:t>
      </w:r>
      <w:r>
        <w:t xml:space="preserve">, you’ll most likely find me watching </w:t>
      </w:r>
      <w:r w:rsidRPr="00756851">
        <w:rPr>
          <w:i/>
        </w:rPr>
        <w:t>Bon Appetit</w:t>
      </w:r>
      <w:r>
        <w:t xml:space="preserve"> recipes </w:t>
      </w:r>
      <w:r w:rsidR="006D5035">
        <w:t>and</w:t>
      </w:r>
      <w:r>
        <w:t xml:space="preserve"> </w:t>
      </w:r>
      <w:r w:rsidR="006D5035">
        <w:t xml:space="preserve">trying them out </w:t>
      </w:r>
      <w:r>
        <w:t>in the kitchen</w:t>
      </w:r>
      <w:r w:rsidR="006D5035">
        <w:t xml:space="preserve">. </w:t>
      </w:r>
    </w:p>
    <w:p w:rsidR="00665B56" w:rsidRDefault="006D5035">
      <w:r>
        <w:t xml:space="preserve">I recently graduated magna cum laude from Dickinson College with a </w:t>
      </w:r>
      <w:proofErr w:type="gramStart"/>
      <w:r>
        <w:t>bachelor’s of arts</w:t>
      </w:r>
      <w:proofErr w:type="gramEnd"/>
      <w:r>
        <w:t xml:space="preserve"> in economics and political science. Following unexpected challenges in my senior year, I decided to turn the months following graduation into an opportunity to learn and grow, not only my skillset but also myself.</w:t>
      </w:r>
      <w:r w:rsidR="00665B56">
        <w:t xml:space="preserve"> Since then I’ve refocused on my goals and values, made significant positive lifestyle changes and started on a path of well-rounded self-improvement.</w:t>
      </w:r>
    </w:p>
    <w:p w:rsidR="00665B56" w:rsidRDefault="00665B56">
      <w:r>
        <w:t xml:space="preserve">Currently, I’m seeking an analyst position in consulting or financial services in the New York City or Boston metro areas. In addition to my interest in business, I love cooking, baking, and everything about the arts. </w:t>
      </w:r>
      <w:proofErr w:type="gramStart"/>
      <w:r>
        <w:t>Take a look</w:t>
      </w:r>
      <w:proofErr w:type="gramEnd"/>
      <w:r>
        <w:t xml:space="preserve"> below— you’ll see what I’m currently </w:t>
      </w:r>
      <w:r w:rsidR="00756851">
        <w:t>learning</w:t>
      </w:r>
      <w:r>
        <w:t>, fun facts about me, and some of my favorite things.</w:t>
      </w:r>
    </w:p>
    <w:p w:rsidR="00665B56" w:rsidRDefault="00665B56">
      <w:r>
        <w:t>Finally, if you’d like to connect or have any questions, my email, LinkedIn, resume, and other information are available on my home page.</w:t>
      </w:r>
      <w:r w:rsidR="00756851">
        <w:t xml:space="preserve"> Thanks for stopping by!</w:t>
      </w:r>
    </w:p>
    <w:p w:rsidR="006D5035" w:rsidRDefault="006D5035"/>
    <w:p w:rsidR="00144D72" w:rsidRDefault="00144D72">
      <w:pPr>
        <w:rPr>
          <w:u w:val="single"/>
        </w:rPr>
      </w:pPr>
      <w:r>
        <w:rPr>
          <w:u w:val="single"/>
        </w:rPr>
        <w:t>Skills</w:t>
      </w:r>
      <w:r w:rsidR="00EE2082">
        <w:rPr>
          <w:u w:val="single"/>
        </w:rPr>
        <w:t xml:space="preserve"> and Courses</w:t>
      </w:r>
    </w:p>
    <w:p w:rsidR="00144D72" w:rsidRDefault="00144D72">
      <w:r>
        <w:t>Microsoft Excel</w:t>
      </w:r>
      <w:r w:rsidR="00E659A2">
        <w:t xml:space="preserve"> and VBA</w:t>
      </w:r>
    </w:p>
    <w:p w:rsidR="00EE2082" w:rsidRDefault="00EE2082">
      <w:r>
        <w:t>Data Analysis</w:t>
      </w:r>
    </w:p>
    <w:p w:rsidR="00EE2082" w:rsidRDefault="00EE2082">
      <w:r>
        <w:t>Econometrics</w:t>
      </w:r>
    </w:p>
    <w:p w:rsidR="00144D72" w:rsidRDefault="00144D72">
      <w:r>
        <w:t>R programming</w:t>
      </w:r>
    </w:p>
    <w:p w:rsidR="00144D72" w:rsidRDefault="00144D72">
      <w:r>
        <w:t>Python programming</w:t>
      </w:r>
    </w:p>
    <w:p w:rsidR="00144D72" w:rsidRDefault="00E659A2">
      <w:r>
        <w:t>Calculus</w:t>
      </w:r>
    </w:p>
    <w:p w:rsidR="00E659A2" w:rsidRDefault="00E659A2">
      <w:r>
        <w:t>Statistics</w:t>
      </w:r>
    </w:p>
    <w:p w:rsidR="0088325E" w:rsidRDefault="0088325E">
      <w:r>
        <w:t xml:space="preserve">Accounting </w:t>
      </w:r>
    </w:p>
    <w:p w:rsidR="00144D72" w:rsidRDefault="00EE2082">
      <w:pPr>
        <w:rPr>
          <w:u w:val="single"/>
        </w:rPr>
      </w:pPr>
      <w:r>
        <w:t>Intermediate French</w:t>
      </w:r>
    </w:p>
    <w:p w:rsidR="00EE2082" w:rsidRDefault="00EE2082">
      <w:pPr>
        <w:rPr>
          <w:u w:val="single"/>
        </w:rPr>
      </w:pPr>
    </w:p>
    <w:p w:rsidR="006D5035" w:rsidRPr="00756851" w:rsidRDefault="00756851">
      <w:pPr>
        <w:rPr>
          <w:u w:val="single"/>
        </w:rPr>
      </w:pPr>
      <w:r w:rsidRPr="00756851">
        <w:rPr>
          <w:u w:val="single"/>
        </w:rPr>
        <w:lastRenderedPageBreak/>
        <w:t>Currently Learning</w:t>
      </w:r>
      <w:r w:rsidR="000F182A">
        <w:rPr>
          <w:u w:val="single"/>
        </w:rPr>
        <w:t xml:space="preserve"> and </w:t>
      </w:r>
      <w:r w:rsidRPr="00756851">
        <w:rPr>
          <w:u w:val="single"/>
        </w:rPr>
        <w:t>Reading</w:t>
      </w:r>
    </w:p>
    <w:p w:rsidR="000F182A" w:rsidRDefault="00D41446">
      <w:r>
        <w:t>Quantitative Analyst Track</w:t>
      </w:r>
      <w:r w:rsidR="000F182A">
        <w:t xml:space="preserve"> on DataCamp.com</w:t>
      </w:r>
    </w:p>
    <w:p w:rsidR="000F182A" w:rsidRDefault="000F182A">
      <w:r>
        <w:t>Introduction to Python on CodeAcademy.com</w:t>
      </w:r>
    </w:p>
    <w:p w:rsidR="000F182A" w:rsidRDefault="000F182A">
      <w:r>
        <w:t>Grit by Angela Duckworth</w:t>
      </w:r>
    </w:p>
    <w:p w:rsidR="000F182A" w:rsidRDefault="00E659A2">
      <w:r>
        <w:t>The Testaments by Margaret Atwood</w:t>
      </w:r>
    </w:p>
    <w:p w:rsidR="000F182A" w:rsidRPr="000F182A" w:rsidRDefault="000F182A"/>
    <w:p w:rsidR="000F182A" w:rsidRDefault="000F182A">
      <w:pPr>
        <w:rPr>
          <w:u w:val="single"/>
        </w:rPr>
      </w:pPr>
    </w:p>
    <w:p w:rsidR="00665B56" w:rsidRPr="00756851" w:rsidRDefault="00665B56">
      <w:pPr>
        <w:rPr>
          <w:u w:val="single"/>
        </w:rPr>
      </w:pPr>
      <w:r w:rsidRPr="00756851">
        <w:rPr>
          <w:u w:val="single"/>
        </w:rPr>
        <w:t>Fun Facts</w:t>
      </w:r>
    </w:p>
    <w:p w:rsidR="00756851" w:rsidRDefault="00756851">
      <w:r>
        <w:t>I was a DJ for four years in college.</w:t>
      </w:r>
    </w:p>
    <w:p w:rsidR="000F182A" w:rsidRDefault="000F182A">
      <w:r>
        <w:t xml:space="preserve">I have a record collection including originals of The Beatles’ </w:t>
      </w:r>
      <w:r w:rsidRPr="00EE2082">
        <w:rPr>
          <w:i/>
        </w:rPr>
        <w:t>Abbey Road</w:t>
      </w:r>
      <w:r>
        <w:t xml:space="preserve">, Pink Floyd’s </w:t>
      </w:r>
      <w:r w:rsidRPr="00EE2082">
        <w:rPr>
          <w:i/>
        </w:rPr>
        <w:t>Dark Side of the Moon</w:t>
      </w:r>
      <w:r>
        <w:t xml:space="preserve">, </w:t>
      </w:r>
      <w:r w:rsidRPr="00EE2082">
        <w:rPr>
          <w:i/>
        </w:rPr>
        <w:t>Rumors</w:t>
      </w:r>
      <w:r>
        <w:t xml:space="preserve"> by Fleetwood Mac.</w:t>
      </w:r>
    </w:p>
    <w:p w:rsidR="00FF5B35" w:rsidRDefault="00FF5B35">
      <w:r>
        <w:t xml:space="preserve">I was born and raised just outside of Scranton, PA – where </w:t>
      </w:r>
      <w:r w:rsidRPr="00EE2082">
        <w:rPr>
          <w:i/>
        </w:rPr>
        <w:t>The Office</w:t>
      </w:r>
      <w:r>
        <w:t xml:space="preserve"> takes place.</w:t>
      </w:r>
    </w:p>
    <w:p w:rsidR="00FF5B35" w:rsidRDefault="00FF5B35">
      <w:r>
        <w:t>My first concert was Elton John.</w:t>
      </w:r>
    </w:p>
    <w:p w:rsidR="00E659A2" w:rsidRDefault="00E659A2">
      <w:r>
        <w:t>I was a founding member of Dickinson College’s cheerleading squad.</w:t>
      </w:r>
    </w:p>
    <w:p w:rsidR="00EE2082" w:rsidRDefault="00EE2082">
      <w:r>
        <w:t>I sang in choir in middle school, high school, and college.</w:t>
      </w:r>
    </w:p>
    <w:p w:rsidR="00FF5B35" w:rsidRDefault="00FF5B35"/>
    <w:p w:rsidR="00665B56" w:rsidRPr="00756851" w:rsidRDefault="00665B56">
      <w:pPr>
        <w:rPr>
          <w:u w:val="single"/>
        </w:rPr>
      </w:pPr>
      <w:r w:rsidRPr="00756851">
        <w:rPr>
          <w:u w:val="single"/>
        </w:rPr>
        <w:t>Favorite Things</w:t>
      </w:r>
    </w:p>
    <w:p w:rsidR="00FF5B35" w:rsidRDefault="00FF5B35">
      <w:r>
        <w:t>Favorite Fiction: East of Eden by John Steinbeck</w:t>
      </w:r>
    </w:p>
    <w:p w:rsidR="00FF5B35" w:rsidRDefault="00FF5B35">
      <w:r>
        <w:t>Favorite Nonfiction:</w:t>
      </w:r>
    </w:p>
    <w:p w:rsidR="000F182A" w:rsidRDefault="000F182A">
      <w:r>
        <w:t xml:space="preserve">Favorite </w:t>
      </w:r>
      <w:r w:rsidR="00FF5B35">
        <w:t>F</w:t>
      </w:r>
      <w:r>
        <w:t>ood</w:t>
      </w:r>
      <w:r w:rsidR="00FF5B35">
        <w:t>(s)</w:t>
      </w:r>
      <w:r>
        <w:t xml:space="preserve"> to </w:t>
      </w:r>
      <w:r w:rsidR="00FF5B35">
        <w:t>B</w:t>
      </w:r>
      <w:r>
        <w:t>ake</w:t>
      </w:r>
      <w:r w:rsidR="00FF5B35">
        <w:t>/Cook</w:t>
      </w:r>
      <w:r>
        <w:t>: apple pie</w:t>
      </w:r>
      <w:r w:rsidR="00FF5B35">
        <w:t xml:space="preserve">, </w:t>
      </w:r>
      <w:r>
        <w:t>chicken noodle soup with homemade stock</w:t>
      </w:r>
    </w:p>
    <w:p w:rsidR="00FF5B35" w:rsidRDefault="00FF5B35">
      <w:r>
        <w:t xml:space="preserve">Favorite </w:t>
      </w:r>
      <w:proofErr w:type="spellStart"/>
      <w:r>
        <w:t>TedTalk</w:t>
      </w:r>
      <w:proofErr w:type="spellEnd"/>
      <w:r>
        <w:t>:</w:t>
      </w:r>
    </w:p>
    <w:p w:rsidR="00FF5B35" w:rsidRDefault="00FF5B35">
      <w:r>
        <w:t>Favorite YouTube Channel</w:t>
      </w:r>
    </w:p>
    <w:p w:rsidR="00FF5B35" w:rsidRDefault="00FF5B35">
      <w:r>
        <w:t>Favorite Movie</w:t>
      </w:r>
      <w:r w:rsidR="00144D72">
        <w:t>s</w:t>
      </w:r>
      <w:r>
        <w:t>: Ferris Bueller’s Day Off</w:t>
      </w:r>
      <w:r w:rsidR="00144D72">
        <w:t xml:space="preserve"> and the Big Short</w:t>
      </w:r>
    </w:p>
    <w:p w:rsidR="00FF5B35" w:rsidRDefault="00FF5B35"/>
    <w:p w:rsidR="00A82B26" w:rsidRPr="00EE2082" w:rsidRDefault="00A82B26">
      <w:pPr>
        <w:rPr>
          <w:u w:val="single"/>
        </w:rPr>
      </w:pPr>
      <w:r w:rsidRPr="00EE2082">
        <w:rPr>
          <w:u w:val="single"/>
        </w:rPr>
        <w:t>Other Interests</w:t>
      </w:r>
    </w:p>
    <w:p w:rsidR="00A82B26" w:rsidRDefault="00A82B26">
      <w:r>
        <w:t>ESG / Impact Investing</w:t>
      </w:r>
    </w:p>
    <w:p w:rsidR="00A82B26" w:rsidRDefault="00EE2082">
      <w:r>
        <w:t>Development Economics</w:t>
      </w:r>
    </w:p>
    <w:p w:rsidR="00EE2082" w:rsidRDefault="00EE2082">
      <w:r>
        <w:t>Urban Economics</w:t>
      </w:r>
    </w:p>
    <w:p w:rsidR="00A82B26" w:rsidRDefault="00A82B26"/>
    <w:p w:rsidR="002335B0" w:rsidRDefault="002335B0"/>
    <w:p w:rsidR="00775931" w:rsidRDefault="00775931"/>
    <w:p w:rsidR="00775931" w:rsidRDefault="00775931"/>
    <w:p w:rsidR="00775931" w:rsidRDefault="00775931"/>
    <w:p w:rsidR="00775931" w:rsidRDefault="00775931"/>
    <w:p w:rsidR="002335B0" w:rsidRDefault="002335B0">
      <w:r>
        <w:t xml:space="preserve">Hey LinkedIn, I’m back! Friends, peers, mentors, recruiters—I can’t wait to reconnect with you. </w:t>
      </w:r>
    </w:p>
    <w:p w:rsidR="002335B0" w:rsidRDefault="00E34D83">
      <w:r>
        <w:t xml:space="preserve">For the last few months I had to put my job search and career exploration on hold. During my senior year at Dickinson, I really didn’t feel like myself physically and mentally. It wasn’t until after graduation that I had the opportunity to pause, heal, and feel like the best version of myself again. After seeking the right medical attention and making significant lifestyle changes, I finally feel like my best self again. </w:t>
      </w:r>
    </w:p>
    <w:p w:rsidR="00E34D83" w:rsidRDefault="00E34D83">
      <w:r>
        <w:t xml:space="preserve">During these last few months I also took the opportunity to broaden my skillset and read a lot more. I started to learn to program, specifically R and Python for finance and data science, and I was surprised to find out I </w:t>
      </w:r>
      <w:proofErr w:type="gramStart"/>
      <w:r>
        <w:t>actually really</w:t>
      </w:r>
      <w:proofErr w:type="gramEnd"/>
      <w:r>
        <w:t xml:space="preserve"> enjoy it.</w:t>
      </w:r>
      <w:r w:rsidR="00775931">
        <w:t xml:space="preserve"> In addition, I’ve started blogging! My new website vgwalter.com will live be next week</w:t>
      </w:r>
      <w:r>
        <w:t xml:space="preserve"> </w:t>
      </w:r>
      <w:r w:rsidR="00775931">
        <w:t>and will include more of what I’ve been up to and my research. So, a</w:t>
      </w:r>
      <w:r>
        <w:t>fter all this time working on myself, I’m ready to move to the next chapter.</w:t>
      </w:r>
    </w:p>
    <w:p w:rsidR="00E34D83" w:rsidRDefault="00E34D83">
      <w:r>
        <w:t xml:space="preserve">I’m currently seeking a position in consulting or financial services in the New York or Boston metro areas with a target start date of January or February 2020. If you know of any opportunities or interesting people to </w:t>
      </w:r>
      <w:r w:rsidR="00775931">
        <w:t>reach out to, please let me know. I can’t wait to reconnect!</w:t>
      </w:r>
    </w:p>
    <w:sectPr w:rsidR="00E34D8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c0MjWwMDS1tLCwMDBU0lEKTi0uzszPAykwrAUAOhi/HywAAAA="/>
  </w:docVars>
  <w:rsids>
    <w:rsidRoot w:val="00F84498"/>
    <w:rsid w:val="00021223"/>
    <w:rsid w:val="000F182A"/>
    <w:rsid w:val="00144D72"/>
    <w:rsid w:val="002335B0"/>
    <w:rsid w:val="00294054"/>
    <w:rsid w:val="003F41FB"/>
    <w:rsid w:val="00665B56"/>
    <w:rsid w:val="00677079"/>
    <w:rsid w:val="006D5035"/>
    <w:rsid w:val="006F30F0"/>
    <w:rsid w:val="00716476"/>
    <w:rsid w:val="00756851"/>
    <w:rsid w:val="00775931"/>
    <w:rsid w:val="0088325E"/>
    <w:rsid w:val="00A82B26"/>
    <w:rsid w:val="00AC00CC"/>
    <w:rsid w:val="00C903DF"/>
    <w:rsid w:val="00C936BC"/>
    <w:rsid w:val="00D41446"/>
    <w:rsid w:val="00D6027A"/>
    <w:rsid w:val="00E34D83"/>
    <w:rsid w:val="00E659A2"/>
    <w:rsid w:val="00EE2082"/>
    <w:rsid w:val="00F53D19"/>
    <w:rsid w:val="00F84498"/>
    <w:rsid w:val="00FF5B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DBDBA2"/>
  <w15:chartTrackingRefBased/>
  <w15:docId w15:val="{597AAE42-423B-4661-88C9-8FC6A9FE25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68</TotalTime>
  <Pages>3</Pages>
  <Words>578</Words>
  <Characters>3300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toria Walter</dc:creator>
  <cp:keywords/>
  <dc:description/>
  <cp:lastModifiedBy>Victoria Walter</cp:lastModifiedBy>
  <cp:revision>3</cp:revision>
  <dcterms:created xsi:type="dcterms:W3CDTF">2019-11-02T20:39:00Z</dcterms:created>
  <dcterms:modified xsi:type="dcterms:W3CDTF">2019-11-11T05:53:00Z</dcterms:modified>
</cp:coreProperties>
</file>